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927CFF" w14:textId="77777777" w:rsidR="00216543" w:rsidRPr="00216543" w:rsidRDefault="00216543" w:rsidP="00216543">
      <w:pPr>
        <w:shd w:val="clear" w:color="auto" w:fill="00BDDC"/>
        <w:spacing w:before="150" w:after="90" w:line="480" w:lineRule="auto"/>
        <w:outlineLvl w:val="2"/>
        <w:rPr>
          <w:rFonts w:ascii="Source Sans Pro" w:eastAsia="Times New Roman" w:hAnsi="Source Sans Pro" w:cs="Times New Roman"/>
          <w:b/>
          <w:bCs/>
          <w:color w:val="FFFFFF"/>
          <w:spacing w:val="15"/>
          <w:sz w:val="34"/>
          <w:szCs w:val="34"/>
          <w:lang w:eastAsia="fi-FI"/>
        </w:rPr>
      </w:pPr>
      <w:r w:rsidRPr="00216543">
        <w:rPr>
          <w:rFonts w:ascii="Source Sans Pro" w:eastAsia="Times New Roman" w:hAnsi="Source Sans Pro" w:cs="Times New Roman"/>
          <w:b/>
          <w:bCs/>
          <w:color w:val="FFFFFF"/>
          <w:spacing w:val="15"/>
          <w:sz w:val="34"/>
          <w:szCs w:val="34"/>
          <w:lang w:eastAsia="fi-FI"/>
        </w:rPr>
        <w:t>1.</w:t>
      </w:r>
    </w:p>
    <w:p w14:paraId="75D1FC1B" w14:textId="77777777" w:rsidR="00216543" w:rsidRPr="00216543" w:rsidRDefault="00216543" w:rsidP="00216543">
      <w:pPr>
        <w:spacing w:before="90" w:line="240" w:lineRule="auto"/>
        <w:outlineLvl w:val="3"/>
        <w:rPr>
          <w:rFonts w:ascii="Source Sans Pro" w:eastAsia="Times New Roman" w:hAnsi="Source Sans Pro" w:cs="Times New Roman"/>
          <w:b/>
          <w:bCs/>
          <w:color w:val="000000"/>
          <w:spacing w:val="15"/>
          <w:sz w:val="29"/>
          <w:szCs w:val="29"/>
          <w:lang w:eastAsia="fi-FI"/>
        </w:rPr>
      </w:pPr>
      <w:proofErr w:type="spellStart"/>
      <w:r w:rsidRPr="00216543">
        <w:rPr>
          <w:rFonts w:ascii="Source Sans Pro" w:eastAsia="Times New Roman" w:hAnsi="Source Sans Pro" w:cs="Times New Roman"/>
          <w:b/>
          <w:bCs/>
          <w:color w:val="000000"/>
          <w:spacing w:val="15"/>
          <w:sz w:val="29"/>
          <w:szCs w:val="29"/>
          <w:lang w:eastAsia="fi-FI"/>
        </w:rPr>
        <w:t>Translate</w:t>
      </w:r>
      <w:proofErr w:type="spellEnd"/>
      <w:r w:rsidRPr="00216543">
        <w:rPr>
          <w:rFonts w:ascii="Source Sans Pro" w:eastAsia="Times New Roman" w:hAnsi="Source Sans Pro" w:cs="Times New Roman"/>
          <w:b/>
          <w:bCs/>
          <w:color w:val="000000"/>
          <w:spacing w:val="15"/>
          <w:sz w:val="29"/>
          <w:szCs w:val="29"/>
          <w:lang w:eastAsia="fi-FI"/>
        </w:rPr>
        <w:t>.</w:t>
      </w:r>
    </w:p>
    <w:tbl>
      <w:tblPr>
        <w:tblW w:w="134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40"/>
        <w:gridCol w:w="6730"/>
      </w:tblGrid>
      <w:tr w:rsidR="00216543" w:rsidRPr="00216543" w14:paraId="69538221" w14:textId="77777777" w:rsidTr="00216543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3C17DDD" w14:textId="77777777" w:rsidR="00216543" w:rsidRPr="00216543" w:rsidRDefault="00216543" w:rsidP="00216543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pacing w:val="15"/>
                <w:sz w:val="29"/>
                <w:szCs w:val="29"/>
                <w:lang w:eastAsia="fi-FI"/>
              </w:rPr>
            </w:pP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064A0D" w14:textId="77777777" w:rsidR="00216543" w:rsidRPr="00216543" w:rsidRDefault="00216543" w:rsidP="002165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00216543"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  <w:t> </w:t>
            </w:r>
            <w:r w:rsidRPr="00216543">
              <w:rPr>
                <w:rFonts w:ascii="Source Sans Pro" w:eastAsia="Times New Roman" w:hAnsi="Source Sans Pro" w:cs="Times New Roman"/>
                <w:b/>
                <w:bCs/>
                <w:sz w:val="24"/>
                <w:szCs w:val="24"/>
                <w:lang w:eastAsia="fi-FI"/>
              </w:rPr>
              <w:t>HIDE</w:t>
            </w:r>
          </w:p>
        </w:tc>
      </w:tr>
      <w:tr w:rsidR="00216543" w:rsidRPr="005F22F6" w14:paraId="43D22863" w14:textId="77777777" w:rsidTr="00216543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B408AD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21654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.</w:t>
            </w: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Haluaisin tavata kuuluisia keksijöitä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BDAE3C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 would like to meet famous inventors.</w:t>
            </w:r>
          </w:p>
        </w:tc>
      </w:tr>
      <w:tr w:rsidR="00216543" w:rsidRPr="005F22F6" w14:paraId="3EB3B052" w14:textId="77777777" w:rsidTr="00216543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06429B7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21654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2.</w:t>
            </w: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Haluan ymmärtää, kuinka heidän mielensä toimii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DA143D2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 want to understand how their minds work.</w:t>
            </w:r>
          </w:p>
        </w:tc>
      </w:tr>
      <w:tr w:rsidR="00216543" w:rsidRPr="005F22F6" w14:paraId="1AA264B6" w14:textId="77777777" w:rsidTr="00216543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E801C40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21654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3.</w:t>
            </w: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On varmaankin mielenkiintoista tutkia uusia asioita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3C86A49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t must be interesting to study new things.</w:t>
            </w:r>
          </w:p>
        </w:tc>
      </w:tr>
      <w:tr w:rsidR="00216543" w:rsidRPr="005F22F6" w14:paraId="16B66B4D" w14:textId="77777777" w:rsidTr="00790290">
        <w:trPr>
          <w:trHeight w:hRule="exact" w:val="412"/>
        </w:trPr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2FE6D10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21654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4.</w:t>
            </w: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En tietäisi, mistä aloittaa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5AADB93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 xml:space="preserve">I </w:t>
            </w:r>
            <w:proofErr w:type="gramStart"/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wouldn’t</w:t>
            </w:r>
            <w:proofErr w:type="gramEnd"/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 xml:space="preserve"> know where to start.</w:t>
            </w:r>
          </w:p>
        </w:tc>
      </w:tr>
      <w:tr w:rsidR="00216543" w:rsidRPr="005F22F6" w14:paraId="60DB2F80" w14:textId="77777777" w:rsidTr="00216543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3F14BA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21654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5.</w:t>
            </w: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Antaisin mitä tahansa ollakseni niin fiksu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20B26C5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 would give anything to be that smart.</w:t>
            </w:r>
          </w:p>
        </w:tc>
      </w:tr>
      <w:tr w:rsidR="00216543" w:rsidRPr="005F22F6" w14:paraId="1EFF2450" w14:textId="77777777" w:rsidTr="00216543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3BA3CD5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21654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6.</w:t>
            </w: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Jotkut ihmiset lukevat kirjoja tullakseen fiksummaksi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ABC9078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Some people read books (in order) to become smarter.</w:t>
            </w:r>
          </w:p>
        </w:tc>
      </w:tr>
      <w:tr w:rsidR="00216543" w:rsidRPr="005F22F6" w14:paraId="236BFBBB" w14:textId="77777777" w:rsidTr="00216543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D20C6F0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21654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7.</w:t>
            </w: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Toiset tarvitsevat harjoitusta oppiakseen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D7CAFAB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Others need practice (in order) to learn.</w:t>
            </w:r>
          </w:p>
        </w:tc>
      </w:tr>
      <w:tr w:rsidR="00216543" w:rsidRPr="00216543" w14:paraId="319B9DC5" w14:textId="77777777" w:rsidTr="00216543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0A4E8CA" w14:textId="77777777" w:rsidR="00216543" w:rsidRPr="00216543" w:rsidRDefault="00216543" w:rsidP="00216543">
            <w:pPr>
              <w:shd w:val="clear" w:color="auto" w:fill="FFFFFF"/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</w:pP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183352B" w14:textId="77777777" w:rsidR="00216543" w:rsidRPr="00216543" w:rsidRDefault="00216543" w:rsidP="002165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0021654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fi-FI"/>
              </w:rPr>
              <w:t> </w:t>
            </w:r>
            <w:r w:rsidRPr="00216543">
              <w:rPr>
                <w:rFonts w:ascii="Source Sans Pro" w:eastAsia="Times New Roman" w:hAnsi="Source Sans Pro" w:cs="Times New Roman"/>
                <w:b/>
                <w:bCs/>
                <w:sz w:val="24"/>
                <w:szCs w:val="24"/>
                <w:lang w:eastAsia="fi-FI"/>
              </w:rPr>
              <w:t>HIDE</w:t>
            </w:r>
          </w:p>
        </w:tc>
      </w:tr>
      <w:tr w:rsidR="00216543" w:rsidRPr="005F22F6" w14:paraId="0326D205" w14:textId="77777777" w:rsidTr="00216543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006A21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21654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8.</w:t>
            </w: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Veljeni mielestä fysiikka on liian vaikeaa ymmärtää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CF44C7B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My brother thinks physics is too difficult to understand.</w:t>
            </w:r>
          </w:p>
        </w:tc>
      </w:tr>
      <w:tr w:rsidR="00216543" w:rsidRPr="005F22F6" w14:paraId="3C491722" w14:textId="77777777" w:rsidTr="00216543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353BA4D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21654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9.</w:t>
            </w: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En tiedä, mitä sanoa hänelle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E1EBD18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 xml:space="preserve">I </w:t>
            </w:r>
            <w:proofErr w:type="gramStart"/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don’t</w:t>
            </w:r>
            <w:proofErr w:type="gramEnd"/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 xml:space="preserve"> know what to say to/tell him.</w:t>
            </w:r>
          </w:p>
        </w:tc>
      </w:tr>
      <w:tr w:rsidR="00216543" w:rsidRPr="005F22F6" w14:paraId="4C870890" w14:textId="77777777" w:rsidTr="00216543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09483E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21654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0.</w:t>
            </w: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Hän ei voi syyttää ketään muuta kuin itseään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E256B03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He has nobody to blame but himself.</w:t>
            </w:r>
          </w:p>
        </w:tc>
      </w:tr>
      <w:tr w:rsidR="00216543" w:rsidRPr="005F22F6" w14:paraId="3799279E" w14:textId="77777777" w:rsidTr="00216543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360582C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21654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1.</w:t>
            </w: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Hän ei ole koskaan nähnyt yhtään vaivaa opiskellakseen sitä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238459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He has never made any effort to study it.</w:t>
            </w:r>
          </w:p>
        </w:tc>
      </w:tr>
      <w:tr w:rsidR="00216543" w:rsidRPr="005F22F6" w14:paraId="0867B9CA" w14:textId="77777777" w:rsidTr="00216543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991B7B6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21654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lastRenderedPageBreak/>
              <w:t>12.</w:t>
            </w: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Hän sanoo aina, että hänellä on muita asioita ajateltavana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6417664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He has other things to think about.</w:t>
            </w:r>
          </w:p>
        </w:tc>
      </w:tr>
      <w:tr w:rsidR="00216543" w:rsidRPr="005F22F6" w14:paraId="7FC1D7A5" w14:textId="77777777" w:rsidTr="00216543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E4F3D99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21654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3.</w:t>
            </w: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Hän on silti aina jotenkin onnistunut läpäisemään fysiikan kurssinsa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0FAC770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proofErr w:type="gramStart"/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Somehow</w:t>
            </w:r>
            <w:proofErr w:type="gramEnd"/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 xml:space="preserve"> he has still managed to pass all his physics courses.</w:t>
            </w:r>
          </w:p>
        </w:tc>
      </w:tr>
      <w:tr w:rsidR="00216543" w:rsidRPr="005F22F6" w14:paraId="2DC79BC6" w14:textId="77777777" w:rsidTr="00216543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A7ACB7A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216543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4.</w:t>
            </w: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Minä olen tehnyt aina parhaani menestyäkseni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3DCEEF2" w14:textId="77777777" w:rsidR="00216543" w:rsidRPr="00216543" w:rsidRDefault="00216543" w:rsidP="00216543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216543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 have always done my best (in order) to succeed.</w:t>
            </w:r>
          </w:p>
        </w:tc>
      </w:tr>
    </w:tbl>
    <w:p w14:paraId="32E67B2B" w14:textId="637DD0F8" w:rsidR="00216543" w:rsidRDefault="00216543">
      <w:pPr>
        <w:rPr>
          <w:lang w:val="en-US"/>
        </w:rPr>
      </w:pPr>
    </w:p>
    <w:p w14:paraId="311B7DB9" w14:textId="77777777" w:rsidR="00C45259" w:rsidRPr="00C45259" w:rsidRDefault="00C45259" w:rsidP="00C45259">
      <w:pPr>
        <w:shd w:val="clear" w:color="auto" w:fill="00BDDC"/>
        <w:spacing w:after="90" w:line="480" w:lineRule="auto"/>
        <w:outlineLvl w:val="2"/>
        <w:rPr>
          <w:rFonts w:ascii="Source Sans Pro" w:eastAsia="Times New Roman" w:hAnsi="Source Sans Pro" w:cs="Times New Roman"/>
          <w:b/>
          <w:bCs/>
          <w:color w:val="FFFFFF"/>
          <w:spacing w:val="15"/>
          <w:sz w:val="34"/>
          <w:szCs w:val="34"/>
          <w:lang w:eastAsia="fi-FI"/>
        </w:rPr>
      </w:pPr>
      <w:r w:rsidRPr="00C45259">
        <w:rPr>
          <w:rFonts w:ascii="Source Sans Pro" w:eastAsia="Times New Roman" w:hAnsi="Source Sans Pro" w:cs="Times New Roman"/>
          <w:b/>
          <w:bCs/>
          <w:color w:val="FFFFFF"/>
          <w:spacing w:val="15"/>
          <w:sz w:val="34"/>
          <w:szCs w:val="34"/>
          <w:lang w:eastAsia="fi-FI"/>
        </w:rPr>
        <w:t>2.</w:t>
      </w:r>
    </w:p>
    <w:p w14:paraId="06B2E9D8" w14:textId="77777777" w:rsidR="00C45259" w:rsidRPr="00C45259" w:rsidRDefault="00C45259" w:rsidP="00C45259">
      <w:pPr>
        <w:spacing w:before="90" w:line="240" w:lineRule="auto"/>
        <w:outlineLvl w:val="3"/>
        <w:rPr>
          <w:rFonts w:ascii="Source Sans Pro" w:eastAsia="Times New Roman" w:hAnsi="Source Sans Pro" w:cs="Times New Roman"/>
          <w:b/>
          <w:bCs/>
          <w:color w:val="000000"/>
          <w:spacing w:val="15"/>
          <w:sz w:val="29"/>
          <w:szCs w:val="29"/>
          <w:lang w:eastAsia="fi-FI"/>
        </w:rPr>
      </w:pPr>
      <w:proofErr w:type="spellStart"/>
      <w:r w:rsidRPr="00C45259">
        <w:rPr>
          <w:rFonts w:ascii="Source Sans Pro" w:eastAsia="Times New Roman" w:hAnsi="Source Sans Pro" w:cs="Times New Roman"/>
          <w:b/>
          <w:bCs/>
          <w:color w:val="000000"/>
          <w:spacing w:val="15"/>
          <w:sz w:val="29"/>
          <w:szCs w:val="29"/>
          <w:lang w:eastAsia="fi-FI"/>
        </w:rPr>
        <w:t>Translate</w:t>
      </w:r>
      <w:proofErr w:type="spellEnd"/>
      <w:r w:rsidRPr="00C45259">
        <w:rPr>
          <w:rFonts w:ascii="Source Sans Pro" w:eastAsia="Times New Roman" w:hAnsi="Source Sans Pro" w:cs="Times New Roman"/>
          <w:b/>
          <w:bCs/>
          <w:color w:val="000000"/>
          <w:spacing w:val="15"/>
          <w:sz w:val="29"/>
          <w:szCs w:val="29"/>
          <w:lang w:eastAsia="fi-FI"/>
        </w:rPr>
        <w:t>.</w:t>
      </w:r>
    </w:p>
    <w:tbl>
      <w:tblPr>
        <w:tblW w:w="134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40"/>
        <w:gridCol w:w="6730"/>
      </w:tblGrid>
      <w:tr w:rsidR="00C45259" w:rsidRPr="00C45259" w14:paraId="7909668F" w14:textId="77777777" w:rsidTr="00C45259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C1A976" w14:textId="77777777" w:rsidR="00C45259" w:rsidRPr="00C45259" w:rsidRDefault="00C45259" w:rsidP="00C4525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pacing w:val="15"/>
                <w:sz w:val="29"/>
                <w:szCs w:val="29"/>
                <w:lang w:eastAsia="fi-FI"/>
              </w:rPr>
            </w:pP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88ECADD" w14:textId="77777777" w:rsidR="00C45259" w:rsidRPr="00C45259" w:rsidRDefault="00C45259" w:rsidP="00C452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00C45259"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  <w:t> </w:t>
            </w:r>
            <w:r w:rsidRPr="00C45259">
              <w:rPr>
                <w:rFonts w:ascii="Source Sans Pro" w:eastAsia="Times New Roman" w:hAnsi="Source Sans Pro" w:cs="Times New Roman"/>
                <w:b/>
                <w:bCs/>
                <w:sz w:val="24"/>
                <w:szCs w:val="24"/>
                <w:lang w:eastAsia="fi-FI"/>
              </w:rPr>
              <w:t>HIDE</w:t>
            </w:r>
          </w:p>
        </w:tc>
      </w:tr>
      <w:tr w:rsidR="00C45259" w:rsidRPr="005F22F6" w14:paraId="6DA0FFF5" w14:textId="77777777" w:rsidTr="00C45259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B079D3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C45259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.</w:t>
            </w: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Opettajamme pakotti meidät katsomaan näytelmää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3E99DA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Our teacher made us go (to) see a play</w:t>
            </w:r>
            <w:proofErr w:type="gramStart"/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/(</w:t>
            </w:r>
            <w:proofErr w:type="gramEnd"/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forced us to go).</w:t>
            </w:r>
          </w:p>
        </w:tc>
      </w:tr>
      <w:tr w:rsidR="00C45259" w:rsidRPr="005F22F6" w14:paraId="3C5D7EF5" w14:textId="77777777" w:rsidTr="00C45259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48849F2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C45259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2.</w:t>
            </w: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Hän antoi meidän kuitenkin valita milloin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B89B125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However, she/he let us choose when.</w:t>
            </w:r>
          </w:p>
        </w:tc>
      </w:tr>
      <w:tr w:rsidR="00C45259" w:rsidRPr="005F22F6" w14:paraId="356F5C1D" w14:textId="77777777" w:rsidTr="00C45259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9DC3E6A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C45259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3.</w:t>
            </w: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Minun mielestäni meidän pitäisi nähdä näytelmä tänään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153584D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 think we should see the play today.</w:t>
            </w:r>
          </w:p>
        </w:tc>
      </w:tr>
      <w:tr w:rsidR="00C45259" w:rsidRPr="005F22F6" w14:paraId="5AB5C779" w14:textId="77777777" w:rsidTr="00C45259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2D8BB8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C45259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4.</w:t>
            </w: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Voisimme mennä sinne hieman etuajassa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A55DAC0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We could go there a bit/little early.</w:t>
            </w:r>
          </w:p>
        </w:tc>
      </w:tr>
      <w:tr w:rsidR="00C45259" w:rsidRPr="005F22F6" w14:paraId="3DAF002D" w14:textId="77777777" w:rsidTr="00C45259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AB250FD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C45259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5.</w:t>
            </w: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Ehkä näemme näyttelijöiden tulevan teatteriin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5D9C031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 xml:space="preserve">Perhaps/Maybe </w:t>
            </w:r>
            <w:proofErr w:type="gramStart"/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we’ll</w:t>
            </w:r>
            <w:proofErr w:type="gramEnd"/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 xml:space="preserve"> see the actors come/coming to the theatre.</w:t>
            </w:r>
          </w:p>
        </w:tc>
      </w:tr>
      <w:tr w:rsidR="00C45259" w:rsidRPr="005F22F6" w14:paraId="7FA74507" w14:textId="77777777" w:rsidTr="00C45259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DA6993B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C45259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6.</w:t>
            </w: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Itse asiassa meidän olisi parasta lähteä juuri nyt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B51794C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n fact, we had better leave right now.</w:t>
            </w:r>
          </w:p>
        </w:tc>
      </w:tr>
      <w:tr w:rsidR="00C45259" w:rsidRPr="00C45259" w14:paraId="0CDB0BE6" w14:textId="77777777" w:rsidTr="00C45259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101773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C45259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7.</w:t>
            </w: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Voin tuskin odottaa!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76084FF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I </w:t>
            </w:r>
            <w:proofErr w:type="spellStart"/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can</w:t>
            </w:r>
            <w:proofErr w:type="spellEnd"/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 </w:t>
            </w:r>
            <w:proofErr w:type="spellStart"/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hardly</w:t>
            </w:r>
            <w:proofErr w:type="spellEnd"/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 </w:t>
            </w:r>
            <w:proofErr w:type="spellStart"/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wait</w:t>
            </w:r>
            <w:proofErr w:type="spellEnd"/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!</w:t>
            </w:r>
          </w:p>
        </w:tc>
      </w:tr>
      <w:tr w:rsidR="00C45259" w:rsidRPr="00C45259" w14:paraId="6104A60E" w14:textId="77777777" w:rsidTr="00C45259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A642130" w14:textId="77777777" w:rsidR="00C45259" w:rsidRPr="00C45259" w:rsidRDefault="00C45259" w:rsidP="00C45259">
            <w:pPr>
              <w:shd w:val="clear" w:color="auto" w:fill="FFFFFF"/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eastAsia="fi-FI"/>
              </w:rPr>
            </w:pP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E5A15D6" w14:textId="77777777" w:rsidR="00C45259" w:rsidRPr="00C45259" w:rsidRDefault="00C45259" w:rsidP="00C452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00C45259"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  <w:t> </w:t>
            </w:r>
            <w:r w:rsidRPr="00C45259">
              <w:rPr>
                <w:rFonts w:ascii="Source Sans Pro" w:eastAsia="Times New Roman" w:hAnsi="Source Sans Pro" w:cs="Times New Roman"/>
                <w:b/>
                <w:bCs/>
                <w:sz w:val="24"/>
                <w:szCs w:val="24"/>
                <w:lang w:eastAsia="fi-FI"/>
              </w:rPr>
              <w:t>HIDE</w:t>
            </w:r>
          </w:p>
        </w:tc>
      </w:tr>
      <w:tr w:rsidR="00C45259" w:rsidRPr="005F22F6" w14:paraId="73885157" w14:textId="77777777" w:rsidTr="00C45259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A6355E9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C45259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lastRenderedPageBreak/>
              <w:t>8.</w:t>
            </w: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Etkö kuullut Sarahin puhuvan heidän kokemuksestaan?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FE3718F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Didn’t you hear Sarah talk/talking about their experience?</w:t>
            </w:r>
          </w:p>
        </w:tc>
      </w:tr>
      <w:tr w:rsidR="00C45259" w:rsidRPr="005F22F6" w14:paraId="5CDC4A37" w14:textId="77777777" w:rsidTr="00C45259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A56101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C45259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9.</w:t>
            </w: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He toivoivat, että voisivat tavata näyttelijät näytelmän jälkeen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873A82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They hoped that they could meet the actors after the play.</w:t>
            </w:r>
          </w:p>
        </w:tc>
      </w:tr>
      <w:tr w:rsidR="00C45259" w:rsidRPr="005F22F6" w14:paraId="203EE8DF" w14:textId="77777777" w:rsidTr="00C45259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A181AA4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C45259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0.</w:t>
            </w: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Näyttelijät olivat pakottaneet heidät odottamaan ulkona kaksi tuntia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9C2C651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The actors had made them wait outside for two hours.</w:t>
            </w:r>
          </w:p>
        </w:tc>
      </w:tr>
      <w:tr w:rsidR="00C45259" w:rsidRPr="005F22F6" w14:paraId="4EB6ED70" w14:textId="77777777" w:rsidTr="00C45259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786584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C45259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1.</w:t>
            </w: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Ja turvamies ei edes antanut heidän puhua näyttelijöille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DDB3CC4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 xml:space="preserve">And the bodyguard </w:t>
            </w:r>
            <w:proofErr w:type="gramStart"/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didn’t</w:t>
            </w:r>
            <w:proofErr w:type="gramEnd"/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 xml:space="preserve"> even let them talk to the actors.</w:t>
            </w:r>
          </w:p>
        </w:tc>
      </w:tr>
      <w:tr w:rsidR="00C45259" w:rsidRPr="005F22F6" w14:paraId="78DB3CF1" w14:textId="77777777" w:rsidTr="00C45259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ABFD167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C45259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2.</w:t>
            </w: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Luulen, että sama tapahtuu meille, joten miksi vaivautua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BD155F5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 think the same will happen to us so why bother.</w:t>
            </w:r>
          </w:p>
        </w:tc>
      </w:tr>
      <w:tr w:rsidR="00C45259" w:rsidRPr="005F22F6" w14:paraId="7FFA05AA" w14:textId="77777777" w:rsidTr="00C45259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DBDD873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C45259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3.</w:t>
            </w: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Minä ainakin jään mieluummin kotiin kuin odotan ulkona kylmässä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2560A9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 xml:space="preserve">At least </w:t>
            </w:r>
            <w:proofErr w:type="gramStart"/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’d</w:t>
            </w:r>
            <w:proofErr w:type="gramEnd"/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 xml:space="preserve"> rather stay home than wait outside in the cold.</w:t>
            </w:r>
          </w:p>
        </w:tc>
      </w:tr>
      <w:tr w:rsidR="00C45259" w:rsidRPr="005F22F6" w14:paraId="1BC1992A" w14:textId="77777777" w:rsidTr="00C45259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5B83588" w14:textId="77777777" w:rsidR="00C45259" w:rsidRP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C45259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4.</w:t>
            </w: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Miksi sanot, ettei Sarah tee mitään muuta kuin valittaa?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B9D6622" w14:textId="77777777" w:rsidR="00C45259" w:rsidRDefault="00C45259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C45259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Why do you say Sarah does nothing but complain?</w:t>
            </w:r>
          </w:p>
          <w:p w14:paraId="6ABDE310" w14:textId="77777777" w:rsidR="000D62B0" w:rsidRDefault="000D62B0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</w:p>
          <w:p w14:paraId="76EA7619" w14:textId="10641673" w:rsidR="000D62B0" w:rsidRPr="00C45259" w:rsidRDefault="000D62B0" w:rsidP="00C45259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</w:p>
        </w:tc>
      </w:tr>
    </w:tbl>
    <w:p w14:paraId="3D858FD1" w14:textId="77777777" w:rsidR="000D62B0" w:rsidRPr="000D62B0" w:rsidRDefault="000D62B0" w:rsidP="000D62B0">
      <w:pPr>
        <w:shd w:val="clear" w:color="auto" w:fill="00BDDC"/>
        <w:spacing w:before="100" w:beforeAutospacing="1" w:after="90" w:line="480" w:lineRule="auto"/>
        <w:outlineLvl w:val="2"/>
        <w:rPr>
          <w:rFonts w:ascii="Source Sans Pro" w:eastAsia="Times New Roman" w:hAnsi="Source Sans Pro" w:cs="Times New Roman"/>
          <w:b/>
          <w:bCs/>
          <w:color w:val="FFFFFF"/>
          <w:spacing w:val="15"/>
          <w:sz w:val="34"/>
          <w:szCs w:val="34"/>
          <w:lang w:val="en-US" w:eastAsia="fi-FI"/>
        </w:rPr>
      </w:pPr>
      <w:r w:rsidRPr="000D62B0">
        <w:rPr>
          <w:rFonts w:ascii="Source Sans Pro" w:eastAsia="Times New Roman" w:hAnsi="Source Sans Pro" w:cs="Times New Roman"/>
          <w:b/>
          <w:bCs/>
          <w:color w:val="FFFFFF"/>
          <w:spacing w:val="15"/>
          <w:sz w:val="34"/>
          <w:szCs w:val="34"/>
          <w:lang w:val="en-US" w:eastAsia="fi-FI"/>
        </w:rPr>
        <w:t>5.</w:t>
      </w:r>
    </w:p>
    <w:p w14:paraId="47EB1F84" w14:textId="77777777" w:rsidR="000D62B0" w:rsidRPr="000D62B0" w:rsidRDefault="000D62B0" w:rsidP="000D62B0">
      <w:pPr>
        <w:shd w:val="clear" w:color="auto" w:fill="FFFFFF"/>
        <w:spacing w:before="90" w:line="240" w:lineRule="auto"/>
        <w:outlineLvl w:val="3"/>
        <w:rPr>
          <w:rFonts w:ascii="Source Sans Pro" w:eastAsia="Times New Roman" w:hAnsi="Source Sans Pro" w:cs="Times New Roman"/>
          <w:b/>
          <w:bCs/>
          <w:color w:val="000000"/>
          <w:spacing w:val="15"/>
          <w:sz w:val="29"/>
          <w:szCs w:val="29"/>
          <w:lang w:val="en-US" w:eastAsia="fi-FI"/>
        </w:rPr>
      </w:pPr>
      <w:r w:rsidRPr="000D62B0">
        <w:rPr>
          <w:rFonts w:ascii="Source Sans Pro" w:eastAsia="Times New Roman" w:hAnsi="Source Sans Pro" w:cs="Times New Roman"/>
          <w:b/>
          <w:bCs/>
          <w:color w:val="000000"/>
          <w:spacing w:val="15"/>
          <w:sz w:val="29"/>
          <w:szCs w:val="29"/>
          <w:lang w:val="en-US" w:eastAsia="fi-FI"/>
        </w:rPr>
        <w:t>Translate into Finnish. Pay special attention to the underlined verb structures.</w:t>
      </w:r>
    </w:p>
    <w:tbl>
      <w:tblPr>
        <w:tblW w:w="134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40"/>
        <w:gridCol w:w="6730"/>
      </w:tblGrid>
      <w:tr w:rsidR="000D62B0" w:rsidRPr="000D62B0" w14:paraId="1A551775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224D595" w14:textId="77777777" w:rsidR="000D62B0" w:rsidRPr="000D62B0" w:rsidRDefault="000D62B0" w:rsidP="000D62B0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pacing w:val="15"/>
                <w:sz w:val="29"/>
                <w:szCs w:val="29"/>
                <w:lang w:val="en-US" w:eastAsia="fi-FI"/>
              </w:rPr>
            </w:pP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A228BAB" w14:textId="77777777" w:rsidR="000D62B0" w:rsidRPr="000D62B0" w:rsidRDefault="000D62B0" w:rsidP="000D62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000D62B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fi-FI"/>
              </w:rPr>
              <w:t> </w:t>
            </w:r>
            <w:r w:rsidRPr="000D62B0">
              <w:rPr>
                <w:rFonts w:ascii="Source Sans Pro" w:eastAsia="Times New Roman" w:hAnsi="Source Sans Pro" w:cs="Times New Roman"/>
                <w:b/>
                <w:bCs/>
                <w:sz w:val="24"/>
                <w:szCs w:val="24"/>
                <w:lang w:eastAsia="fi-FI"/>
              </w:rPr>
              <w:t>HIDE</w:t>
            </w:r>
          </w:p>
        </w:tc>
      </w:tr>
      <w:tr w:rsidR="000D62B0" w:rsidRPr="000D62B0" w14:paraId="11F89EB7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D71B28E" w14:textId="77777777" w:rsidR="000D62B0" w:rsidRPr="000D62B0" w:rsidRDefault="000D62B0" w:rsidP="000D62B0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</w:pPr>
            <w:r w:rsidRPr="000D62B0">
              <w:rPr>
                <w:rFonts w:ascii="Source Sans Pro" w:eastAsia="Times New Roman" w:hAnsi="Source Sans Pro" w:cs="Times New Roman"/>
                <w:b/>
                <w:bCs/>
                <w:color w:val="000000"/>
                <w:sz w:val="26"/>
                <w:szCs w:val="26"/>
                <w:lang w:val="en-US" w:eastAsia="fi-FI"/>
              </w:rPr>
              <w:t>1.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  <w:t xml:space="preserve"> The first British, South </w:t>
            </w:r>
            <w:proofErr w:type="gramStart"/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  <w:t>Korean</w:t>
            </w:r>
            <w:proofErr w:type="gramEnd"/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  <w:t xml:space="preserve"> and Iranian persons in space 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u w:val="single"/>
                <w:lang w:val="en-US" w:eastAsia="fi-FI"/>
              </w:rPr>
              <w:t>are known to have been 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  <w:t>women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DDBBD44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Ensimmäisen avaruudessa olleen britin, eteläkorealaisen ja iranilaisen tiedetään olleen naisia.</w:t>
            </w:r>
          </w:p>
        </w:tc>
      </w:tr>
      <w:tr w:rsidR="000D62B0" w:rsidRPr="000D62B0" w14:paraId="66FF3CF2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9ED9120" w14:textId="77777777" w:rsidR="000D62B0" w:rsidRPr="000D62B0" w:rsidRDefault="000D62B0" w:rsidP="000D62B0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</w:pPr>
            <w:r w:rsidRPr="000D62B0">
              <w:rPr>
                <w:rFonts w:ascii="Source Sans Pro" w:eastAsia="Times New Roman" w:hAnsi="Source Sans Pro" w:cs="Times New Roman"/>
                <w:b/>
                <w:bCs/>
                <w:color w:val="000000"/>
                <w:sz w:val="26"/>
                <w:szCs w:val="26"/>
                <w:lang w:val="en-US" w:eastAsia="fi-FI"/>
              </w:rPr>
              <w:t>2.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  <w:t> However, the very first woman 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u w:val="single"/>
                <w:lang w:val="en-US" w:eastAsia="fi-FI"/>
              </w:rPr>
              <w:t>to have flown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  <w:t> to space was Valentina Tereshkova in 1963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E52667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Aivan ensimmäinen avaruuteen lentänyt nainen oli kuitenkin Valentina </w:t>
            </w:r>
            <w:proofErr w:type="spellStart"/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Tereshkova</w:t>
            </w:r>
            <w:proofErr w:type="spellEnd"/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 vuonna 1963.</w:t>
            </w:r>
          </w:p>
        </w:tc>
      </w:tr>
      <w:tr w:rsidR="000D62B0" w:rsidRPr="000D62B0" w14:paraId="3E38A9AA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8D1EFBF" w14:textId="77777777" w:rsidR="000D62B0" w:rsidRPr="000D62B0" w:rsidRDefault="000D62B0" w:rsidP="000D62B0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</w:pPr>
            <w:r w:rsidRPr="000D62B0">
              <w:rPr>
                <w:rFonts w:ascii="Source Sans Pro" w:eastAsia="Times New Roman" w:hAnsi="Source Sans Pro" w:cs="Times New Roman"/>
                <w:b/>
                <w:bCs/>
                <w:color w:val="000000"/>
                <w:sz w:val="26"/>
                <w:szCs w:val="26"/>
                <w:lang w:val="en-US" w:eastAsia="fi-FI"/>
              </w:rPr>
              <w:lastRenderedPageBreak/>
              <w:t>3.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  <w:t> She 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u w:val="single"/>
                <w:lang w:val="en-US" w:eastAsia="fi-FI"/>
              </w:rPr>
              <w:t>is said to have been chosen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  <w:t> as a cosmonaut due to her experience in skydiving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8E75870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Hänen sanotaan tulleen valituksi kosmonautiksi, koska hänellä oli kokemusta laskuvarjohyppäämisestä.</w:t>
            </w:r>
          </w:p>
        </w:tc>
      </w:tr>
      <w:tr w:rsidR="000D62B0" w:rsidRPr="000D62B0" w14:paraId="117E0133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ED1A498" w14:textId="77777777" w:rsidR="000D62B0" w:rsidRPr="000D62B0" w:rsidRDefault="000D62B0" w:rsidP="000D62B0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</w:pPr>
            <w:r w:rsidRPr="000D62B0">
              <w:rPr>
                <w:rFonts w:ascii="Source Sans Pro" w:eastAsia="Times New Roman" w:hAnsi="Source Sans Pro" w:cs="Times New Roman"/>
                <w:b/>
                <w:bCs/>
                <w:color w:val="000000"/>
                <w:sz w:val="26"/>
                <w:szCs w:val="26"/>
                <w:lang w:val="en-US" w:eastAsia="fi-FI"/>
              </w:rPr>
              <w:t>4. 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  <w:t>Her daughter Elena was the first person 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u w:val="single"/>
                <w:lang w:val="en-US" w:eastAsia="fi-FI"/>
              </w:rPr>
              <w:t>to be born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  <w:t> to a mother and a father who had flown to space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BA419C8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Hänen tyttärensä Elena oli ensimmäinen avaruuteen lentäneelle äidille sekä isälle syntynyt henkilö.</w:t>
            </w:r>
          </w:p>
        </w:tc>
      </w:tr>
      <w:tr w:rsidR="000D62B0" w:rsidRPr="000D62B0" w14:paraId="13F7426A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A00B89A" w14:textId="77777777" w:rsidR="000D62B0" w:rsidRPr="000D62B0" w:rsidRDefault="000D62B0" w:rsidP="000D62B0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</w:pPr>
            <w:r w:rsidRPr="000D62B0">
              <w:rPr>
                <w:rFonts w:ascii="Source Sans Pro" w:eastAsia="Times New Roman" w:hAnsi="Source Sans Pro" w:cs="Times New Roman"/>
                <w:b/>
                <w:bCs/>
                <w:color w:val="000000"/>
                <w:sz w:val="26"/>
                <w:szCs w:val="26"/>
                <w:lang w:val="en-US" w:eastAsia="fi-FI"/>
              </w:rPr>
              <w:t>5.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  <w:t xml:space="preserve"> Tereshkova </w:t>
            </w:r>
            <w:proofErr w:type="gramStart"/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  <w:t>still remains</w:t>
            </w:r>
            <w:proofErr w:type="gramEnd"/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  <w:t xml:space="preserve"> the only woman in history 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u w:val="single"/>
                <w:lang w:val="en-US" w:eastAsia="fi-FI"/>
              </w:rPr>
              <w:t>to have made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  <w:t> a solo space flight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B6B2D3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proofErr w:type="spellStart"/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Tereshkova</w:t>
            </w:r>
            <w:proofErr w:type="spellEnd"/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 xml:space="preserve"> on edelleen historian ainoa yksin avaruuslennon tehnyt nainen.</w:t>
            </w:r>
          </w:p>
        </w:tc>
      </w:tr>
    </w:tbl>
    <w:p w14:paraId="6CC6A8FC" w14:textId="376E6452" w:rsidR="00C45259" w:rsidRDefault="00C45259"/>
    <w:p w14:paraId="5CE9F38C" w14:textId="77777777" w:rsidR="000D62B0" w:rsidRPr="000D62B0" w:rsidRDefault="000D62B0" w:rsidP="000D62B0">
      <w:pPr>
        <w:shd w:val="clear" w:color="auto" w:fill="00BDDC"/>
        <w:spacing w:after="90" w:line="480" w:lineRule="auto"/>
        <w:outlineLvl w:val="2"/>
        <w:rPr>
          <w:rFonts w:ascii="Source Sans Pro" w:eastAsia="Times New Roman" w:hAnsi="Source Sans Pro" w:cs="Times New Roman"/>
          <w:b/>
          <w:bCs/>
          <w:color w:val="FFFFFF"/>
          <w:spacing w:val="15"/>
          <w:sz w:val="34"/>
          <w:szCs w:val="34"/>
          <w:lang w:val="en-US" w:eastAsia="fi-FI"/>
        </w:rPr>
      </w:pPr>
      <w:r w:rsidRPr="000D62B0">
        <w:rPr>
          <w:rFonts w:ascii="Source Sans Pro" w:eastAsia="Times New Roman" w:hAnsi="Source Sans Pro" w:cs="Times New Roman"/>
          <w:b/>
          <w:bCs/>
          <w:color w:val="FFFFFF"/>
          <w:spacing w:val="15"/>
          <w:sz w:val="34"/>
          <w:szCs w:val="34"/>
          <w:lang w:val="en-US" w:eastAsia="fi-FI"/>
        </w:rPr>
        <w:t>6.</w:t>
      </w:r>
    </w:p>
    <w:p w14:paraId="163132B4" w14:textId="77777777" w:rsidR="000D62B0" w:rsidRPr="000D62B0" w:rsidRDefault="000D62B0" w:rsidP="000D62B0">
      <w:pPr>
        <w:spacing w:before="90" w:line="240" w:lineRule="auto"/>
        <w:outlineLvl w:val="3"/>
        <w:rPr>
          <w:rFonts w:ascii="Source Sans Pro" w:eastAsia="Times New Roman" w:hAnsi="Source Sans Pro" w:cs="Times New Roman"/>
          <w:b/>
          <w:bCs/>
          <w:color w:val="000000"/>
          <w:spacing w:val="15"/>
          <w:sz w:val="29"/>
          <w:szCs w:val="29"/>
          <w:lang w:val="en-US" w:eastAsia="fi-FI"/>
        </w:rPr>
      </w:pPr>
      <w:r w:rsidRPr="000D62B0">
        <w:rPr>
          <w:rFonts w:ascii="Source Sans Pro" w:eastAsia="Times New Roman" w:hAnsi="Source Sans Pro" w:cs="Times New Roman"/>
          <w:b/>
          <w:bCs/>
          <w:color w:val="000000"/>
          <w:spacing w:val="15"/>
          <w:sz w:val="29"/>
          <w:szCs w:val="29"/>
          <w:lang w:val="en-US" w:eastAsia="fi-FI"/>
        </w:rPr>
        <w:t>Translate using either the infinitive or that-clause.</w:t>
      </w:r>
    </w:p>
    <w:tbl>
      <w:tblPr>
        <w:tblW w:w="134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40"/>
        <w:gridCol w:w="6730"/>
      </w:tblGrid>
      <w:tr w:rsidR="000D62B0" w:rsidRPr="000D62B0" w14:paraId="4FD3CC58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72EBFE" w14:textId="77777777" w:rsidR="000D62B0" w:rsidRPr="000D62B0" w:rsidRDefault="000D62B0" w:rsidP="000D62B0">
            <w:pPr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pacing w:val="15"/>
                <w:sz w:val="29"/>
                <w:szCs w:val="29"/>
                <w:lang w:val="en-US" w:eastAsia="fi-FI"/>
              </w:rPr>
            </w:pP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BD46FD9" w14:textId="77777777" w:rsidR="000D62B0" w:rsidRPr="000D62B0" w:rsidRDefault="000D62B0" w:rsidP="000D62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000D62B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fi-FI"/>
              </w:rPr>
              <w:t> </w:t>
            </w:r>
            <w:r w:rsidRPr="000D62B0">
              <w:rPr>
                <w:rFonts w:ascii="Source Sans Pro" w:eastAsia="Times New Roman" w:hAnsi="Source Sans Pro" w:cs="Times New Roman"/>
                <w:b/>
                <w:bCs/>
                <w:sz w:val="24"/>
                <w:szCs w:val="24"/>
                <w:lang w:eastAsia="fi-FI"/>
              </w:rPr>
              <w:t>HIDE</w:t>
            </w:r>
          </w:p>
        </w:tc>
      </w:tr>
      <w:tr w:rsidR="000D62B0" w:rsidRPr="005F22F6" w14:paraId="4D480609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B533732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0D62B0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.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Haluan, että menestyt elämässä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7929DF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 want you to succeed in life.</w:t>
            </w:r>
          </w:p>
        </w:tc>
      </w:tr>
      <w:tr w:rsidR="000D62B0" w:rsidRPr="005F22F6" w14:paraId="47789BEF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F1C5FAF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0D62B0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2.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Uskon sinun pystyvän tekemään mitä tahansa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E8FA34D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 believe (that) you can do anything.</w:t>
            </w:r>
          </w:p>
        </w:tc>
      </w:tr>
      <w:tr w:rsidR="000D62B0" w:rsidRPr="005F22F6" w14:paraId="7F6374B3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030D4B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0D62B0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3.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Isoisäni neuvoi kaikkia lapsenlapsiaan tavoittelemaan korkealle elämässä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521DE8D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My grandfather advised all his grandchildren to aim high in life.</w:t>
            </w:r>
          </w:p>
        </w:tc>
      </w:tr>
      <w:tr w:rsidR="000D62B0" w:rsidRPr="005F22F6" w14:paraId="08B0289F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81010C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0D62B0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4.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Tiedän sen olleen tärkein saamani neuvo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111F350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 know (that) it was the most important (piece of) advice in my life.</w:t>
            </w:r>
          </w:p>
        </w:tc>
      </w:tr>
      <w:tr w:rsidR="000D62B0" w:rsidRPr="005F22F6" w14:paraId="6A00161B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9130618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0D62B0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5.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Haluan tehdä jotain merkityksellistä elämälläni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9DDB89D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 want to do something meaningful with my life.</w:t>
            </w:r>
          </w:p>
        </w:tc>
      </w:tr>
      <w:tr w:rsidR="000D62B0" w:rsidRPr="000D62B0" w14:paraId="7AEBF9E3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5CF70E" w14:textId="77777777" w:rsidR="000D62B0" w:rsidRPr="000D62B0" w:rsidRDefault="000D62B0" w:rsidP="000D62B0">
            <w:pPr>
              <w:shd w:val="clear" w:color="auto" w:fill="FFFFFF"/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</w:pP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7EA77C" w14:textId="77777777" w:rsidR="000D62B0" w:rsidRPr="000D62B0" w:rsidRDefault="000D62B0" w:rsidP="000D62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000D62B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fi-FI"/>
              </w:rPr>
              <w:t> </w:t>
            </w:r>
            <w:r w:rsidRPr="000D62B0">
              <w:rPr>
                <w:rFonts w:ascii="Source Sans Pro" w:eastAsia="Times New Roman" w:hAnsi="Source Sans Pro" w:cs="Times New Roman"/>
                <w:b/>
                <w:bCs/>
                <w:sz w:val="24"/>
                <w:szCs w:val="24"/>
                <w:lang w:eastAsia="fi-FI"/>
              </w:rPr>
              <w:t>HIDE</w:t>
            </w:r>
          </w:p>
        </w:tc>
      </w:tr>
      <w:tr w:rsidR="000D62B0" w:rsidRPr="005F22F6" w14:paraId="2AD52E53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9DE825C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0D62B0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lastRenderedPageBreak/>
              <w:t>6.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Toivon sillä olevan merkitystä myös muiden ihmisten elämään. 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3BD7DD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 hope (that) it will also make a difference in other people’s lives.</w:t>
            </w:r>
          </w:p>
        </w:tc>
      </w:tr>
      <w:tr w:rsidR="000D62B0" w:rsidRPr="005F22F6" w14:paraId="706A289C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5EF580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0D62B0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7.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Uskon ihmisten muistavan minut tärkeänä yhteisömme jäsenenä. 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8FD170E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 believe (that) people will remember me as an important member of our community.</w:t>
            </w:r>
          </w:p>
        </w:tc>
      </w:tr>
      <w:tr w:rsidR="000D62B0" w:rsidRPr="005F22F6" w14:paraId="0104E441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3A4CF2D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0D62B0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8.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Harvat ihmiset haluavat, että he jäävät tuntemattomiksi. 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4ACB768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Few people want to remain unknown.</w:t>
            </w:r>
          </w:p>
        </w:tc>
      </w:tr>
      <w:tr w:rsidR="000D62B0" w:rsidRPr="005F22F6" w14:paraId="6F4872F8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3B5526D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0D62B0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9.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Menestyksekkäiden ihmisten tiedetään olevan kunnianhimoisia. 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27FE02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Successful people are known to be ambitious.</w:t>
            </w:r>
          </w:p>
        </w:tc>
      </w:tr>
      <w:tr w:rsidR="000D62B0" w:rsidRPr="005F22F6" w14:paraId="70116074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96F8D54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0D62B0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0.</w:t>
            </w: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Jotkut jopa väittävät sen olevan kaikkein tärkeintä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8DA575" w14:textId="77777777" w:rsidR="000D62B0" w:rsidRPr="000D62B0" w:rsidRDefault="000D62B0" w:rsidP="000D62B0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0D62B0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Some even claim it to be the most important thing. / Some even claim (that) it is the most important thing.</w:t>
            </w:r>
          </w:p>
        </w:tc>
      </w:tr>
    </w:tbl>
    <w:p w14:paraId="65AE3202" w14:textId="77777777" w:rsidR="000D62B0" w:rsidRPr="000D62B0" w:rsidRDefault="000D62B0" w:rsidP="000D62B0">
      <w:pPr>
        <w:shd w:val="clear" w:color="auto" w:fill="FFFFFF"/>
        <w:spacing w:line="240" w:lineRule="auto"/>
        <w:rPr>
          <w:rFonts w:ascii="Source Sans Pro" w:eastAsia="Times New Roman" w:hAnsi="Source Sans Pro" w:cs="Times New Roman"/>
          <w:vanish/>
          <w:color w:val="000000"/>
          <w:sz w:val="26"/>
          <w:szCs w:val="26"/>
          <w:lang w:val="en-US" w:eastAsia="fi-FI"/>
        </w:rPr>
      </w:pPr>
    </w:p>
    <w:tbl>
      <w:tblPr>
        <w:tblW w:w="134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40"/>
        <w:gridCol w:w="6730"/>
      </w:tblGrid>
      <w:tr w:rsidR="000D62B0" w:rsidRPr="000D62B0" w14:paraId="643B6501" w14:textId="77777777" w:rsidTr="000D62B0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C157E8" w14:textId="77777777" w:rsidR="000D62B0" w:rsidRPr="000D62B0" w:rsidRDefault="000D62B0" w:rsidP="000D62B0">
            <w:pPr>
              <w:shd w:val="clear" w:color="auto" w:fill="FFFFFF"/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</w:pP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2564FAD" w14:textId="77777777" w:rsidR="000D62B0" w:rsidRPr="000D62B0" w:rsidRDefault="000D62B0" w:rsidP="000D62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000D62B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fi-FI"/>
              </w:rPr>
              <w:t> </w:t>
            </w:r>
            <w:r w:rsidRPr="000D62B0">
              <w:rPr>
                <w:rFonts w:ascii="Source Sans Pro" w:eastAsia="Times New Roman" w:hAnsi="Source Sans Pro" w:cs="Times New Roman"/>
                <w:b/>
                <w:bCs/>
                <w:sz w:val="24"/>
                <w:szCs w:val="24"/>
                <w:lang w:eastAsia="fi-FI"/>
              </w:rPr>
              <w:t>SHOW</w:t>
            </w:r>
          </w:p>
        </w:tc>
      </w:tr>
      <w:tr w:rsidR="00A52C85" w:rsidRPr="005F22F6" w14:paraId="3998D55D" w14:textId="77777777" w:rsidTr="00A52C85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8931C08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A52C85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1.</w:t>
            </w: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En halua, että uskot kaiken, mitä lehdissä lukee. 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EA70C8A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 don’t want you to believe everything you read in the papers.</w:t>
            </w:r>
          </w:p>
        </w:tc>
      </w:tr>
      <w:tr w:rsidR="00A52C85" w:rsidRPr="005F22F6" w14:paraId="775E1FEC" w14:textId="77777777" w:rsidTr="00A52C85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73E1259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A52C85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2.</w:t>
            </w: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Luulen ihmisten joskus olevan liian hyväuskoisia. </w:t>
            </w:r>
            <w:del w:id="0" w:author="Unknown">
              <w:r w:rsidRPr="00A52C85">
                <w:rPr>
                  <w:rFonts w:ascii="inherit" w:eastAsia="Times New Roman" w:hAnsi="inherit" w:cs="Times New Roman"/>
                  <w:i/>
                  <w:iCs/>
                  <w:color w:val="038DA4"/>
                  <w:sz w:val="24"/>
                  <w:szCs w:val="24"/>
                  <w:lang w:eastAsia="fi-FI"/>
                </w:rPr>
                <w:delText>(gullible)</w:delText>
              </w:r>
            </w:del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352B7B2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 think (that) people are sometimes too gullible.</w:t>
            </w:r>
          </w:p>
        </w:tc>
      </w:tr>
      <w:tr w:rsidR="00A52C85" w:rsidRPr="005F22F6" w14:paraId="208A3D85" w14:textId="77777777" w:rsidTr="00A52C85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0FB8F07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A52C85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3.</w:t>
            </w: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Uskon sen voivan aiheuttaa ongelmia yhteiskunnassa. 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DAAE7C4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 believe (that) it can/may cause problems in society.</w:t>
            </w:r>
          </w:p>
        </w:tc>
      </w:tr>
      <w:tr w:rsidR="00A52C85" w:rsidRPr="005F22F6" w14:paraId="6DBA76CB" w14:textId="77777777" w:rsidTr="00A52C85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66DFC5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A52C85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4.</w:t>
            </w: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Vanhempani eivät sallineet, että luen juorulehtiä. </w:t>
            </w:r>
            <w:del w:id="1" w:author="Unknown">
              <w:r w:rsidRPr="00A52C85">
                <w:rPr>
                  <w:rFonts w:ascii="inherit" w:eastAsia="Times New Roman" w:hAnsi="inherit" w:cs="Times New Roman"/>
                  <w:i/>
                  <w:iCs/>
                  <w:color w:val="038DA4"/>
                  <w:sz w:val="24"/>
                  <w:szCs w:val="24"/>
                  <w:lang w:eastAsia="fi-FI"/>
                </w:rPr>
                <w:delText>(tabloids)</w:delText>
              </w:r>
            </w:del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A37B34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My parents didn’t allow me to/didn’t let me read tabloids.</w:t>
            </w:r>
          </w:p>
        </w:tc>
      </w:tr>
      <w:tr w:rsidR="00A52C85" w:rsidRPr="005F22F6" w14:paraId="4927DEE9" w14:textId="77777777" w:rsidTr="00A52C85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6C4228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A52C85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5.</w:t>
            </w: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He halusivat, että olen kriittinen kaikkea lukemaani kohtaan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32CE79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They wanted me to be critical towards everything I read.</w:t>
            </w:r>
          </w:p>
        </w:tc>
      </w:tr>
      <w:tr w:rsidR="00A52C85" w:rsidRPr="00A52C85" w14:paraId="1C2A8812" w14:textId="77777777" w:rsidTr="00A52C85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99F5A27" w14:textId="77777777" w:rsidR="00A52C85" w:rsidRPr="00A52C85" w:rsidRDefault="00A52C85" w:rsidP="00A52C85">
            <w:pPr>
              <w:shd w:val="clear" w:color="auto" w:fill="FFFFFF"/>
              <w:spacing w:after="0" w:line="240" w:lineRule="auto"/>
              <w:rPr>
                <w:rFonts w:ascii="Source Sans Pro" w:eastAsia="Times New Roman" w:hAnsi="Source Sans Pro" w:cs="Times New Roman"/>
                <w:color w:val="000000"/>
                <w:sz w:val="26"/>
                <w:szCs w:val="26"/>
                <w:lang w:val="en-US" w:eastAsia="fi-FI"/>
              </w:rPr>
            </w:pP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15244EA" w14:textId="77777777" w:rsidR="00A52C85" w:rsidRPr="00A52C85" w:rsidRDefault="00A52C85" w:rsidP="00A52C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i-FI"/>
              </w:rPr>
            </w:pPr>
            <w:r w:rsidRPr="00A52C8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fi-FI"/>
              </w:rPr>
              <w:t> </w:t>
            </w:r>
            <w:r w:rsidRPr="00A52C85">
              <w:rPr>
                <w:rFonts w:ascii="Source Sans Pro" w:eastAsia="Times New Roman" w:hAnsi="Source Sans Pro" w:cs="Times New Roman"/>
                <w:b/>
                <w:bCs/>
                <w:sz w:val="24"/>
                <w:szCs w:val="24"/>
                <w:lang w:eastAsia="fi-FI"/>
              </w:rPr>
              <w:t>HIDE</w:t>
            </w:r>
          </w:p>
        </w:tc>
      </w:tr>
      <w:tr w:rsidR="00A52C85" w:rsidRPr="005F22F6" w14:paraId="5D57A032" w14:textId="77777777" w:rsidTr="00A52C85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6B2E3D2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A52C85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6.</w:t>
            </w: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Tiedän sen olleen hyödyllinen oppitunti. 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7DABB7E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 know (that) it was a useful lesson.</w:t>
            </w:r>
          </w:p>
        </w:tc>
      </w:tr>
      <w:tr w:rsidR="00A52C85" w:rsidRPr="005F22F6" w14:paraId="5725AC7B" w14:textId="77777777" w:rsidTr="00A52C85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5A98CB0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A52C85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lastRenderedPageBreak/>
              <w:t>17.</w:t>
            </w: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Opettaja pyysi, että pidämme esitelmän median luotettavuudesta. 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486EC57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The teacher asked us to give a presentation on media reliability.</w:t>
            </w:r>
          </w:p>
        </w:tc>
      </w:tr>
      <w:tr w:rsidR="00A52C85" w:rsidRPr="005F22F6" w14:paraId="6F4EEC1B" w14:textId="77777777" w:rsidTr="00A52C85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6D395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A52C85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8.</w:t>
            </w: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Hän käski meidän vertailla erilaisia lähteitä. 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CFFE05C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proofErr w:type="spellStart"/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He/She</w:t>
            </w:r>
            <w:proofErr w:type="spellEnd"/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 xml:space="preserve"> told us to compare different sources.</w:t>
            </w:r>
          </w:p>
        </w:tc>
      </w:tr>
      <w:tr w:rsidR="00A52C85" w:rsidRPr="005F22F6" w14:paraId="1663B521" w14:textId="77777777" w:rsidTr="00A52C85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1C4BAF9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A52C85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19.</w:t>
            </w: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Halusin, että teemme esitelmämme ilmaston lämpenemisestä. 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345C357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I wanted us to do our presentation on global warming.</w:t>
            </w:r>
          </w:p>
        </w:tc>
      </w:tr>
      <w:tr w:rsidR="00A52C85" w:rsidRPr="005F22F6" w14:paraId="4994B16E" w14:textId="77777777" w:rsidTr="00A52C85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A286246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</w:pPr>
            <w:r w:rsidRPr="00A52C85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fi-FI"/>
              </w:rPr>
              <w:t>20.</w:t>
            </w: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fi-FI"/>
              </w:rPr>
              <w:t> Jotkut ihmiset väittävät yhä sen olevan vain satua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A4EBC25" w14:textId="77777777" w:rsidR="00A52C85" w:rsidRPr="00A52C85" w:rsidRDefault="00A52C85" w:rsidP="00A52C85">
            <w:pPr>
              <w:spacing w:line="240" w:lineRule="auto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</w:pPr>
            <w:r w:rsidRPr="00A52C85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val="en-US" w:eastAsia="fi-FI"/>
              </w:rPr>
              <w:t>Some people still claim (that) it is only a fairytale. / Some people still claim it to be a fairytale.</w:t>
            </w:r>
          </w:p>
        </w:tc>
      </w:tr>
    </w:tbl>
    <w:p w14:paraId="210B7B3A" w14:textId="351DF0C3" w:rsidR="000D62B0" w:rsidRDefault="000D62B0">
      <w:pPr>
        <w:rPr>
          <w:lang w:val="en-US"/>
        </w:rPr>
      </w:pPr>
    </w:p>
    <w:p w14:paraId="1CADB707" w14:textId="77777777" w:rsidR="005F22F6" w:rsidRDefault="005F22F6" w:rsidP="005F22F6">
      <w:pPr>
        <w:pStyle w:val="paragraph-class-8"/>
        <w:shd w:val="clear" w:color="auto" w:fill="FBA55C"/>
        <w:spacing w:before="150" w:beforeAutospacing="0" w:after="90" w:afterAutospacing="0" w:line="480" w:lineRule="auto"/>
        <w:rPr>
          <w:rFonts w:ascii="Source Sans Pro" w:hAnsi="Source Sans Pro"/>
          <w:b/>
          <w:bCs/>
          <w:color w:val="FFFFFF"/>
          <w:spacing w:val="15"/>
          <w:sz w:val="34"/>
          <w:szCs w:val="34"/>
        </w:rPr>
      </w:pPr>
      <w:r w:rsidRPr="005F22F6">
        <w:rPr>
          <w:rFonts w:ascii="Source Sans Pro" w:hAnsi="Source Sans Pro"/>
          <w:b/>
          <w:bCs/>
          <w:color w:val="FFFFFF"/>
          <w:spacing w:val="15"/>
          <w:sz w:val="34"/>
          <w:szCs w:val="34"/>
          <w:lang w:val="en-US"/>
        </w:rPr>
        <w:t> </w:t>
      </w:r>
      <w:r>
        <w:rPr>
          <w:rFonts w:ascii="Source Sans Pro" w:hAnsi="Source Sans Pro"/>
          <w:b/>
          <w:bCs/>
          <w:color w:val="FFFFFF"/>
          <w:spacing w:val="15"/>
          <w:sz w:val="34"/>
          <w:szCs w:val="34"/>
        </w:rPr>
        <w:t>8.</w:t>
      </w:r>
    </w:p>
    <w:p w14:paraId="4F535877" w14:textId="77777777" w:rsidR="005F22F6" w:rsidRDefault="005F22F6" w:rsidP="005F22F6">
      <w:pPr>
        <w:pStyle w:val="Otsikko4"/>
        <w:shd w:val="clear" w:color="auto" w:fill="FFFFFF"/>
        <w:spacing w:before="90" w:beforeAutospacing="0" w:after="240" w:afterAutospacing="0"/>
        <w:rPr>
          <w:rFonts w:ascii="Source Sans Pro" w:hAnsi="Source Sans Pro"/>
          <w:color w:val="000000"/>
          <w:spacing w:val="15"/>
          <w:sz w:val="29"/>
          <w:szCs w:val="29"/>
        </w:rPr>
      </w:pPr>
      <w:proofErr w:type="spellStart"/>
      <w:r>
        <w:rPr>
          <w:rFonts w:ascii="Source Sans Pro" w:hAnsi="Source Sans Pro"/>
          <w:color w:val="000000"/>
          <w:spacing w:val="15"/>
          <w:sz w:val="29"/>
          <w:szCs w:val="29"/>
        </w:rPr>
        <w:t>Translate</w:t>
      </w:r>
      <w:proofErr w:type="spellEnd"/>
      <w:r>
        <w:rPr>
          <w:rFonts w:ascii="Source Sans Pro" w:hAnsi="Source Sans Pro"/>
          <w:color w:val="000000"/>
          <w:spacing w:val="15"/>
          <w:sz w:val="29"/>
          <w:szCs w:val="29"/>
        </w:rPr>
        <w:t>.</w:t>
      </w:r>
    </w:p>
    <w:tbl>
      <w:tblPr>
        <w:tblW w:w="134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40"/>
        <w:gridCol w:w="6730"/>
      </w:tblGrid>
      <w:tr w:rsidR="005F22F6" w14:paraId="5A2F6A62" w14:textId="77777777" w:rsidTr="005F22F6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B75ADAA" w14:textId="77777777" w:rsidR="005F22F6" w:rsidRDefault="005F22F6" w:rsidP="005F22F6">
            <w:pPr>
              <w:rPr>
                <w:rFonts w:ascii="Source Sans Pro" w:hAnsi="Source Sans Pro"/>
                <w:color w:val="000000"/>
                <w:spacing w:val="15"/>
                <w:sz w:val="29"/>
                <w:szCs w:val="29"/>
              </w:rPr>
            </w:pP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C9423D4" w14:textId="77777777" w:rsidR="005F22F6" w:rsidRDefault="005F22F6" w:rsidP="005F22F6">
            <w:pPr>
              <w:rPr>
                <w:sz w:val="24"/>
                <w:szCs w:val="24"/>
              </w:rPr>
            </w:pPr>
            <w:r>
              <w:t> </w:t>
            </w:r>
            <w:r>
              <w:rPr>
                <w:rStyle w:val="control-button-text"/>
                <w:rFonts w:ascii="Source Sans Pro" w:hAnsi="Source Sans Pro"/>
                <w:b/>
                <w:bCs/>
              </w:rPr>
              <w:t>HIDE</w:t>
            </w:r>
          </w:p>
        </w:tc>
      </w:tr>
      <w:tr w:rsidR="005F22F6" w:rsidRPr="005F22F6" w14:paraId="11A24254" w14:textId="77777777" w:rsidTr="005F22F6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81120DE" w14:textId="77777777" w:rsidR="005F22F6" w:rsidRPr="005F22F6" w:rsidRDefault="005F22F6" w:rsidP="005F22F6">
            <w:pPr>
              <w:rPr>
                <w:rFonts w:ascii="Constantia" w:hAnsi="Constantia"/>
                <w:color w:val="000000"/>
                <w:sz w:val="52"/>
                <w:szCs w:val="52"/>
              </w:rPr>
            </w:pPr>
            <w:r w:rsidRPr="005F22F6">
              <w:rPr>
                <w:rStyle w:val="Voimakas"/>
                <w:rFonts w:ascii="Constantia" w:hAnsi="Constantia"/>
                <w:color w:val="000000"/>
                <w:sz w:val="52"/>
                <w:szCs w:val="52"/>
              </w:rPr>
              <w:t>1.</w:t>
            </w:r>
            <w:r w:rsidRPr="005F22F6">
              <w:rPr>
                <w:rFonts w:ascii="Constantia" w:hAnsi="Constantia"/>
                <w:color w:val="000000"/>
                <w:sz w:val="52"/>
                <w:szCs w:val="52"/>
              </w:rPr>
              <w:t> Isoveljeni sai minut uskomaan, että on mahdollista matkustaa aurinkoon ja takaisin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426DABC" w14:textId="77777777" w:rsidR="005F22F6" w:rsidRPr="005F22F6" w:rsidRDefault="005F22F6" w:rsidP="005F22F6">
            <w:pPr>
              <w:rPr>
                <w:rFonts w:ascii="Constantia" w:hAnsi="Constantia"/>
                <w:color w:val="000000"/>
                <w:sz w:val="52"/>
                <w:szCs w:val="52"/>
                <w:lang w:val="en-US"/>
              </w:rPr>
            </w:pPr>
            <w:r w:rsidRPr="005F22F6">
              <w:rPr>
                <w:rFonts w:ascii="Constantia" w:hAnsi="Constantia"/>
                <w:color w:val="000000"/>
                <w:sz w:val="52"/>
                <w:szCs w:val="52"/>
                <w:lang w:val="en-US"/>
              </w:rPr>
              <w:t>My big brother made me believe that it is possible to travel to the sun and back.</w:t>
            </w:r>
          </w:p>
        </w:tc>
      </w:tr>
      <w:tr w:rsidR="005F22F6" w:rsidRPr="005F22F6" w14:paraId="01DDB1C1" w14:textId="77777777" w:rsidTr="005F22F6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D756E0" w14:textId="77777777" w:rsidR="005F22F6" w:rsidRPr="005F22F6" w:rsidRDefault="005F22F6" w:rsidP="005F22F6">
            <w:pPr>
              <w:rPr>
                <w:rFonts w:ascii="Constantia" w:hAnsi="Constantia"/>
                <w:color w:val="000000"/>
                <w:sz w:val="52"/>
                <w:szCs w:val="52"/>
              </w:rPr>
            </w:pPr>
            <w:r w:rsidRPr="005F22F6">
              <w:rPr>
                <w:rStyle w:val="Voimakas"/>
                <w:rFonts w:ascii="Constantia" w:hAnsi="Constantia"/>
                <w:color w:val="000000"/>
                <w:sz w:val="52"/>
                <w:szCs w:val="52"/>
              </w:rPr>
              <w:lastRenderedPageBreak/>
              <w:t>2.</w:t>
            </w:r>
            <w:r w:rsidRPr="005F22F6">
              <w:rPr>
                <w:rFonts w:ascii="Constantia" w:hAnsi="Constantia"/>
                <w:color w:val="000000"/>
                <w:sz w:val="52"/>
                <w:szCs w:val="52"/>
              </w:rPr>
              <w:t> Jopa vanhempani antoivat minun luulla niin, joten en tiennyt ketä uskoa kuullessani opettajani sanovan, että se ei ole totta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2C985C" w14:textId="77777777" w:rsidR="005F22F6" w:rsidRPr="005F22F6" w:rsidRDefault="005F22F6" w:rsidP="005F22F6">
            <w:pPr>
              <w:rPr>
                <w:rFonts w:ascii="Constantia" w:hAnsi="Constantia"/>
                <w:color w:val="000000"/>
                <w:sz w:val="52"/>
                <w:szCs w:val="52"/>
                <w:lang w:val="en-US"/>
              </w:rPr>
            </w:pPr>
            <w:r w:rsidRPr="005F22F6">
              <w:rPr>
                <w:rFonts w:ascii="Constantia" w:hAnsi="Constantia"/>
                <w:color w:val="000000"/>
                <w:sz w:val="52"/>
                <w:szCs w:val="52"/>
                <w:lang w:val="en-US"/>
              </w:rPr>
              <w:t xml:space="preserve">Even my parents let me think that, so I </w:t>
            </w:r>
            <w:proofErr w:type="gramStart"/>
            <w:r w:rsidRPr="005F22F6">
              <w:rPr>
                <w:rFonts w:ascii="Constantia" w:hAnsi="Constantia"/>
                <w:color w:val="000000"/>
                <w:sz w:val="52"/>
                <w:szCs w:val="52"/>
                <w:lang w:val="en-US"/>
              </w:rPr>
              <w:t>didn’t</w:t>
            </w:r>
            <w:proofErr w:type="gramEnd"/>
            <w:r w:rsidRPr="005F22F6">
              <w:rPr>
                <w:rFonts w:ascii="Constantia" w:hAnsi="Constantia"/>
                <w:color w:val="000000"/>
                <w:sz w:val="52"/>
                <w:szCs w:val="52"/>
                <w:lang w:val="en-US"/>
              </w:rPr>
              <w:t xml:space="preserve"> know who to believe when I heard my teacher say(</w:t>
            </w:r>
            <w:proofErr w:type="spellStart"/>
            <w:r w:rsidRPr="005F22F6">
              <w:rPr>
                <w:rFonts w:ascii="Constantia" w:hAnsi="Constantia"/>
                <w:color w:val="000000"/>
                <w:sz w:val="52"/>
                <w:szCs w:val="52"/>
                <w:lang w:val="en-US"/>
              </w:rPr>
              <w:t>ing</w:t>
            </w:r>
            <w:proofErr w:type="spellEnd"/>
            <w:r w:rsidRPr="005F22F6">
              <w:rPr>
                <w:rFonts w:ascii="Constantia" w:hAnsi="Constantia"/>
                <w:color w:val="000000"/>
                <w:sz w:val="52"/>
                <w:szCs w:val="52"/>
                <w:lang w:val="en-US"/>
              </w:rPr>
              <w:t>) it wasn’t true.</w:t>
            </w:r>
          </w:p>
        </w:tc>
      </w:tr>
      <w:tr w:rsidR="005F22F6" w:rsidRPr="005F22F6" w14:paraId="6BE26294" w14:textId="77777777" w:rsidTr="005F22F6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0F8F2A9" w14:textId="77777777" w:rsidR="005F22F6" w:rsidRPr="005F22F6" w:rsidRDefault="005F22F6" w:rsidP="005F22F6">
            <w:pPr>
              <w:rPr>
                <w:rFonts w:ascii="Constantia" w:hAnsi="Constantia"/>
                <w:color w:val="000000"/>
                <w:sz w:val="52"/>
                <w:szCs w:val="52"/>
              </w:rPr>
            </w:pPr>
            <w:r w:rsidRPr="005F22F6">
              <w:rPr>
                <w:rStyle w:val="Voimakas"/>
                <w:rFonts w:ascii="Constantia" w:hAnsi="Constantia"/>
                <w:color w:val="000000"/>
                <w:sz w:val="52"/>
                <w:szCs w:val="52"/>
              </w:rPr>
              <w:t>3.</w:t>
            </w:r>
            <w:r w:rsidRPr="005F22F6">
              <w:rPr>
                <w:rFonts w:ascii="Constantia" w:hAnsi="Constantia"/>
                <w:color w:val="000000"/>
                <w:sz w:val="52"/>
                <w:szCs w:val="52"/>
              </w:rPr>
              <w:t> Lapsena en tehnyt mitään muuta kuin haaveilin astronautiksi tulemisesta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982040E" w14:textId="77777777" w:rsidR="005F22F6" w:rsidRPr="005F22F6" w:rsidRDefault="005F22F6" w:rsidP="005F22F6">
            <w:pPr>
              <w:rPr>
                <w:rFonts w:ascii="Constantia" w:hAnsi="Constantia"/>
                <w:color w:val="000000"/>
                <w:sz w:val="52"/>
                <w:szCs w:val="52"/>
                <w:lang w:val="en-US"/>
              </w:rPr>
            </w:pPr>
            <w:r w:rsidRPr="005F22F6">
              <w:rPr>
                <w:rFonts w:ascii="Constantia" w:hAnsi="Constantia"/>
                <w:color w:val="000000"/>
                <w:sz w:val="52"/>
                <w:szCs w:val="52"/>
                <w:lang w:val="en-US"/>
              </w:rPr>
              <w:t>As a child I did nothing but dream about becoming an astronaut.</w:t>
            </w:r>
          </w:p>
        </w:tc>
      </w:tr>
      <w:tr w:rsidR="005F22F6" w:rsidRPr="005F22F6" w14:paraId="040F3A79" w14:textId="77777777" w:rsidTr="005F22F6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ECAB45" w14:textId="77777777" w:rsidR="005F22F6" w:rsidRPr="005F22F6" w:rsidRDefault="005F22F6" w:rsidP="005F22F6">
            <w:pPr>
              <w:rPr>
                <w:rFonts w:ascii="Constantia" w:hAnsi="Constantia"/>
                <w:color w:val="000000"/>
                <w:sz w:val="52"/>
                <w:szCs w:val="52"/>
              </w:rPr>
            </w:pPr>
            <w:r w:rsidRPr="005F22F6">
              <w:rPr>
                <w:rStyle w:val="Voimakas"/>
                <w:rFonts w:ascii="Constantia" w:hAnsi="Constantia"/>
                <w:color w:val="000000"/>
                <w:sz w:val="52"/>
                <w:szCs w:val="52"/>
              </w:rPr>
              <w:t>4.</w:t>
            </w:r>
            <w:r w:rsidRPr="005F22F6">
              <w:rPr>
                <w:rFonts w:ascii="Constantia" w:hAnsi="Constantia"/>
                <w:color w:val="000000"/>
                <w:sz w:val="52"/>
                <w:szCs w:val="52"/>
              </w:rPr>
              <w:t xml:space="preserve"> Sen sijaan minut pakotettiin ottamaan pianotunteja, vaikka sanoin, </w:t>
            </w:r>
            <w:r w:rsidRPr="005F22F6">
              <w:rPr>
                <w:rFonts w:ascii="Constantia" w:hAnsi="Constantia"/>
                <w:color w:val="000000"/>
                <w:sz w:val="52"/>
                <w:szCs w:val="52"/>
              </w:rPr>
              <w:lastRenderedPageBreak/>
              <w:t>että minun olisi parasta opiskella matematiikkaa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73584D" w14:textId="77777777" w:rsidR="005F22F6" w:rsidRPr="005F22F6" w:rsidRDefault="005F22F6" w:rsidP="005F22F6">
            <w:pPr>
              <w:rPr>
                <w:rFonts w:ascii="Constantia" w:hAnsi="Constantia"/>
                <w:color w:val="000000"/>
                <w:sz w:val="52"/>
                <w:szCs w:val="52"/>
                <w:lang w:val="en-US"/>
              </w:rPr>
            </w:pPr>
            <w:proofErr w:type="gramStart"/>
            <w:r w:rsidRPr="005F22F6">
              <w:rPr>
                <w:rFonts w:ascii="Constantia" w:hAnsi="Constantia"/>
                <w:color w:val="000000"/>
                <w:sz w:val="52"/>
                <w:szCs w:val="52"/>
                <w:lang w:val="en-US"/>
              </w:rPr>
              <w:lastRenderedPageBreak/>
              <w:t>Instead</w:t>
            </w:r>
            <w:proofErr w:type="gramEnd"/>
            <w:r w:rsidRPr="005F22F6">
              <w:rPr>
                <w:rFonts w:ascii="Constantia" w:hAnsi="Constantia"/>
                <w:color w:val="000000"/>
                <w:sz w:val="52"/>
                <w:szCs w:val="52"/>
                <w:lang w:val="en-US"/>
              </w:rPr>
              <w:t xml:space="preserve"> I was made to take piano lessons (even) though I said I had better study </w:t>
            </w:r>
            <w:proofErr w:type="spellStart"/>
            <w:r w:rsidRPr="005F22F6">
              <w:rPr>
                <w:rFonts w:ascii="Constantia" w:hAnsi="Constantia"/>
                <w:color w:val="000000"/>
                <w:sz w:val="52"/>
                <w:szCs w:val="52"/>
                <w:lang w:val="en-US"/>
              </w:rPr>
              <w:t>maths</w:t>
            </w:r>
            <w:proofErr w:type="spellEnd"/>
            <w:r w:rsidRPr="005F22F6">
              <w:rPr>
                <w:rFonts w:ascii="Constantia" w:hAnsi="Constantia"/>
                <w:color w:val="000000"/>
                <w:sz w:val="52"/>
                <w:szCs w:val="52"/>
                <w:lang w:val="en-US"/>
              </w:rPr>
              <w:t>.</w:t>
            </w:r>
          </w:p>
        </w:tc>
      </w:tr>
      <w:tr w:rsidR="005F22F6" w:rsidRPr="005F22F6" w14:paraId="1AFD1C6F" w14:textId="77777777" w:rsidTr="005F22F6">
        <w:tc>
          <w:tcPr>
            <w:tcW w:w="674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42E5C9" w14:textId="77777777" w:rsidR="005F22F6" w:rsidRPr="005F22F6" w:rsidRDefault="005F22F6" w:rsidP="005F22F6">
            <w:pPr>
              <w:rPr>
                <w:rFonts w:ascii="Constantia" w:hAnsi="Constantia"/>
                <w:color w:val="000000"/>
                <w:sz w:val="52"/>
                <w:szCs w:val="52"/>
              </w:rPr>
            </w:pPr>
            <w:r w:rsidRPr="005F22F6">
              <w:rPr>
                <w:rStyle w:val="Voimakas"/>
                <w:rFonts w:ascii="Constantia" w:hAnsi="Constantia"/>
                <w:color w:val="000000"/>
                <w:sz w:val="52"/>
                <w:szCs w:val="52"/>
              </w:rPr>
              <w:t>5.</w:t>
            </w:r>
            <w:r w:rsidRPr="005F22F6">
              <w:rPr>
                <w:rFonts w:ascii="Constantia" w:hAnsi="Constantia"/>
                <w:color w:val="000000"/>
                <w:sz w:val="52"/>
                <w:szCs w:val="52"/>
              </w:rPr>
              <w:t> Halusin vain, että he ottavat haaveeni tosissaan, sillä tiesin voivani saavuttaa päämääräni.</w:t>
            </w:r>
          </w:p>
        </w:tc>
        <w:tc>
          <w:tcPr>
            <w:tcW w:w="673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C7621D7" w14:textId="77777777" w:rsidR="005F22F6" w:rsidRPr="005F22F6" w:rsidRDefault="005F22F6" w:rsidP="005F22F6">
            <w:pPr>
              <w:rPr>
                <w:rFonts w:ascii="Constantia" w:hAnsi="Constantia"/>
                <w:color w:val="000000"/>
                <w:sz w:val="52"/>
                <w:szCs w:val="52"/>
                <w:lang w:val="en-US"/>
              </w:rPr>
            </w:pPr>
            <w:r w:rsidRPr="005F22F6">
              <w:rPr>
                <w:rFonts w:ascii="Constantia" w:hAnsi="Constantia"/>
                <w:color w:val="000000"/>
                <w:sz w:val="52"/>
                <w:szCs w:val="52"/>
                <w:lang w:val="en-US"/>
              </w:rPr>
              <w:t>I only wanted them to take my dream seriously, because I knew (that) I could/was able to achieve my goals.</w:t>
            </w:r>
          </w:p>
        </w:tc>
      </w:tr>
    </w:tbl>
    <w:p w14:paraId="58AA3291" w14:textId="77777777" w:rsidR="005F22F6" w:rsidRPr="00A52C85" w:rsidRDefault="005F22F6">
      <w:pPr>
        <w:rPr>
          <w:lang w:val="en-US"/>
        </w:rPr>
      </w:pPr>
    </w:p>
    <w:sectPr w:rsidR="005F22F6" w:rsidRPr="00A52C85" w:rsidSect="00216543">
      <w:pgSz w:w="16838" w:h="11906" w:orient="landscape"/>
      <w:pgMar w:top="1134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2NTQwNwayzM3MDZR0lIJTi4sz8/NACoxqAYAbX78sAAAA"/>
  </w:docVars>
  <w:rsids>
    <w:rsidRoot w:val="00216543"/>
    <w:rsid w:val="000D62B0"/>
    <w:rsid w:val="00216543"/>
    <w:rsid w:val="00217DB0"/>
    <w:rsid w:val="005F22F6"/>
    <w:rsid w:val="00790290"/>
    <w:rsid w:val="009B68C4"/>
    <w:rsid w:val="00A52C85"/>
    <w:rsid w:val="00C45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536633"/>
  <w15:chartTrackingRefBased/>
  <w15:docId w15:val="{D8BDADEC-D333-4169-8943-7879DEA3F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paragraph" w:styleId="Otsikko3">
    <w:name w:val="heading 3"/>
    <w:basedOn w:val="Normaali"/>
    <w:link w:val="Otsikko3Char"/>
    <w:uiPriority w:val="9"/>
    <w:qFormat/>
    <w:rsid w:val="0021654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i-FI"/>
    </w:rPr>
  </w:style>
  <w:style w:type="paragraph" w:styleId="Otsikko4">
    <w:name w:val="heading 4"/>
    <w:basedOn w:val="Normaali"/>
    <w:link w:val="Otsikko4Char"/>
    <w:uiPriority w:val="9"/>
    <w:qFormat/>
    <w:rsid w:val="0021654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fi-FI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3Char">
    <w:name w:val="Otsikko 3 Char"/>
    <w:basedOn w:val="Kappaleenoletusfontti"/>
    <w:link w:val="Otsikko3"/>
    <w:uiPriority w:val="9"/>
    <w:rsid w:val="00216543"/>
    <w:rPr>
      <w:rFonts w:ascii="Times New Roman" w:eastAsia="Times New Roman" w:hAnsi="Times New Roman" w:cs="Times New Roman"/>
      <w:b/>
      <w:bCs/>
      <w:sz w:val="27"/>
      <w:szCs w:val="27"/>
      <w:lang w:eastAsia="fi-FI"/>
    </w:rPr>
  </w:style>
  <w:style w:type="character" w:customStyle="1" w:styleId="Otsikko4Char">
    <w:name w:val="Otsikko 4 Char"/>
    <w:basedOn w:val="Kappaleenoletusfontti"/>
    <w:link w:val="Otsikko4"/>
    <w:uiPriority w:val="9"/>
    <w:rsid w:val="00216543"/>
    <w:rPr>
      <w:rFonts w:ascii="Times New Roman" w:eastAsia="Times New Roman" w:hAnsi="Times New Roman" w:cs="Times New Roman"/>
      <w:b/>
      <w:bCs/>
      <w:sz w:val="24"/>
      <w:szCs w:val="24"/>
      <w:lang w:eastAsia="fi-FI"/>
    </w:rPr>
  </w:style>
  <w:style w:type="character" w:customStyle="1" w:styleId="control-button-text">
    <w:name w:val="control-button-text"/>
    <w:basedOn w:val="Kappaleenoletusfontti"/>
    <w:rsid w:val="00216543"/>
  </w:style>
  <w:style w:type="character" w:styleId="Voimakas">
    <w:name w:val="Strong"/>
    <w:basedOn w:val="Kappaleenoletusfontti"/>
    <w:uiPriority w:val="22"/>
    <w:qFormat/>
    <w:rsid w:val="00216543"/>
    <w:rPr>
      <w:b/>
      <w:bCs/>
    </w:rPr>
  </w:style>
  <w:style w:type="paragraph" w:styleId="NormaaliWWW">
    <w:name w:val="Normal (Web)"/>
    <w:basedOn w:val="Normaali"/>
    <w:uiPriority w:val="99"/>
    <w:semiHidden/>
    <w:unhideWhenUsed/>
    <w:rsid w:val="000D62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i-FI"/>
    </w:rPr>
  </w:style>
  <w:style w:type="paragraph" w:customStyle="1" w:styleId="paragraph-class-8">
    <w:name w:val="paragraph-class-8"/>
    <w:basedOn w:val="Normaali"/>
    <w:rsid w:val="005F22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75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50748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2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88893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8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1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33466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175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1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19136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195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08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46714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029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22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50373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028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43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2880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46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7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44428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520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24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1185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36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8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289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555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68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1987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65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373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07676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356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574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673410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38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607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13012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30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66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00401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53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25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42077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55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754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37286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98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94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59030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285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15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82126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408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27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55516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574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1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829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639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55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95345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26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89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42048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7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271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96819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787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61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90952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498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41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41616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195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278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04354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776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1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432520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95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85871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280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39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7025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37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57550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06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96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568170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439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2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46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83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4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0252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072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3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46615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322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03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9413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12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94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7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33346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176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342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532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76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0440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53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43893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89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7545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81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9928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413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1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15973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70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05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1402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196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39884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05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80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298407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34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42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93280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159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01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33584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0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79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07027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66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471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0059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96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253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46858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76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0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2739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230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2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35901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377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6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49694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665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9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401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48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30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92576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445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2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05620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745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12583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179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75050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430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70662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1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86672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50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23881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2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158565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7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8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10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21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516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906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614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386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67131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44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700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346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991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262067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55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61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4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52298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3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83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765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49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53977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403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01191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831979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54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37000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08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67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64531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421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02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93633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081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77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38285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605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01337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1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93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46503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903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66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91209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619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50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348247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8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491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79335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67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98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1418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7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87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17250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1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76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595117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4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7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59430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21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133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37230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534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37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39475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492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4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82202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52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1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39111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15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98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25805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25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1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94601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304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94085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01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64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80594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744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2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2820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1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21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98621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801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8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24531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14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53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73021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711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72237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682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9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84629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18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79032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386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452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91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112283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2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95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38447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427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10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63798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69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99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46018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73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22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73897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502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87742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47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12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65523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7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75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17277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72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2554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609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70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64455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557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576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26784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989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10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06577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674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2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7595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137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2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88266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760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67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383681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58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52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8645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07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61446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72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09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087720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698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5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685280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05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1070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93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9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13002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0749512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280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20726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036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80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5818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49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5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2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50516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021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662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2937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487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79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29903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96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55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1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728101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895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5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9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83492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1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8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0472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28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341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76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15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50744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45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8</Pages>
  <Words>809</Words>
  <Characters>6555</Characters>
  <Application>Microsoft Office Word</Application>
  <DocSecurity>0</DocSecurity>
  <Lines>54</Lines>
  <Paragraphs>14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5</cp:revision>
  <dcterms:created xsi:type="dcterms:W3CDTF">2020-12-13T16:37:00Z</dcterms:created>
  <dcterms:modified xsi:type="dcterms:W3CDTF">2020-12-14T11:58:00Z</dcterms:modified>
</cp:coreProperties>
</file>